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39186" w14:textId="77777777" w:rsidR="004F25B6" w:rsidRDefault="00000000">
      <w:pPr>
        <w:pStyle w:val="Title"/>
      </w:pPr>
      <w:r>
        <w:t>Assignment 2 - 2nd Attempt</w:t>
      </w:r>
    </w:p>
    <w:p w14:paraId="4582B3F2" w14:textId="77777777" w:rsidR="004F25B6" w:rsidRDefault="00000000">
      <w:pPr>
        <w:pStyle w:val="Author"/>
      </w:pPr>
      <w:r>
        <w:t>Marella Murphy</w:t>
      </w:r>
    </w:p>
    <w:p w14:paraId="423E24E7" w14:textId="77777777" w:rsidR="004F25B6" w:rsidRDefault="00000000">
      <w:pPr>
        <w:pStyle w:val="Date"/>
      </w:pPr>
      <w:r>
        <w:t>2023-12-17</w:t>
      </w:r>
    </w:p>
    <w:p w14:paraId="651A9186" w14:textId="77777777" w:rsidR="004F25B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6001A15" w14:textId="7196EEAA" w:rsidR="004F25B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</w:p>
    <w:p w14:paraId="5CF5858C" w14:textId="77777777" w:rsidR="004F25B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E882C07" w14:textId="77777777" w:rsidR="004F25B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</w:p>
    <w:p w14:paraId="60323BFB" w14:textId="77777777" w:rsidR="004F25B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5CCBA886" w14:textId="77777777" w:rsidR="00EE631A" w:rsidRDefault="00EE631A">
      <w:pPr>
        <w:pStyle w:val="SourceCode"/>
        <w:rPr>
          <w:rStyle w:val="VerbatimChar"/>
        </w:rPr>
      </w:pPr>
    </w:p>
    <w:p w14:paraId="1F25A229" w14:textId="464EEC4A" w:rsidR="004F25B6" w:rsidRDefault="00000000">
      <w:pPr>
        <w:pStyle w:val="SourceCode"/>
      </w:pPr>
      <w:proofErr w:type="spellStart"/>
      <w:r>
        <w:rPr>
          <w:rStyle w:val="NormalTok"/>
        </w:rPr>
        <w:t>UniversalBa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niversalBank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versalBank</w:t>
      </w:r>
      <w:proofErr w:type="spellEnd"/>
      <w:r>
        <w:rPr>
          <w:rStyle w:val="NormalTok"/>
        </w:rPr>
        <w:t>)</w:t>
      </w:r>
    </w:p>
    <w:p w14:paraId="01CABF6A" w14:textId="77777777" w:rsidR="004F25B6" w:rsidRDefault="00000000"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lastRenderedPageBreak/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5A1DF8AF" w14:textId="77777777" w:rsidR="004F25B6" w:rsidRDefault="00000000">
      <w:pPr>
        <w:pStyle w:val="SourceCode"/>
      </w:pPr>
      <w:r>
        <w:rPr>
          <w:rStyle w:val="DocumentationTok"/>
        </w:rPr>
        <w:t>##remove the zip code and ID from the data, this will leave 12 columns to work with##</w:t>
      </w:r>
      <w:r>
        <w:br/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UniversalBank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versalBank)</w:t>
      </w:r>
    </w:p>
    <w:p w14:paraId="4ADA2DBD" w14:textId="77777777" w:rsidR="004F25B6" w:rsidRDefault="00000000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>##  Max.   :1.0000     Max.   :1.0000   Max.   :1.0000   Max.   :1.000</w:t>
      </w:r>
    </w:p>
    <w:p w14:paraId="2F19862D" w14:textId="77777777" w:rsidR="004F25B6" w:rsidRDefault="00000000">
      <w:pPr>
        <w:pStyle w:val="SourceCode"/>
      </w:pPr>
      <w:r>
        <w:rPr>
          <w:rStyle w:val="DocumentationTok"/>
        </w:rPr>
        <w:t>##checking to see how many levels there are, the output indicates there are 3.</w:t>
      </w:r>
      <w:r>
        <w:br/>
      </w:r>
      <w:r>
        <w:rPr>
          <w:rStyle w:val="FunctionTok"/>
        </w:rPr>
        <w:t>f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013D3003" w14:textId="77777777" w:rsidR="004F25B6" w:rsidRDefault="00000000">
      <w:pPr>
        <w:pStyle w:val="SourceCode"/>
      </w:pPr>
      <w:r>
        <w:rPr>
          <w:rStyle w:val="VerbatimChar"/>
        </w:rPr>
        <w:t>##    [1] 1 1 1 2 2 2 2 3 2 3 3 2 3 2 1 3 3 1 3 2 2 3 1 1 1 1 3 1 3 2 3 2 3 3 3 1 1</w:t>
      </w:r>
      <w:r>
        <w:br/>
      </w:r>
      <w:r>
        <w:rPr>
          <w:rStyle w:val="VerbatimChar"/>
        </w:rPr>
        <w:t>##   [38] 3 3 3 3 1 2 1 1 1 2 3 3 1 2 1 1 3 3 1 2 3 1 1 2 1 1 2 1 1 1 3 1 1 1 2 1 3</w:t>
      </w:r>
      <w:r>
        <w:br/>
      </w:r>
      <w:r>
        <w:rPr>
          <w:rStyle w:val="VerbatimChar"/>
        </w:rPr>
        <w:t>##   [75] 1 2 3 2 3 1 1 2 3 2 3 3 2 1 1 3 2 3 2 3 1 3 1 1 1 3 1 2 3 2 1 2 1 1 3 1 2</w:t>
      </w:r>
      <w:r>
        <w:br/>
      </w:r>
      <w:r>
        <w:rPr>
          <w:rStyle w:val="VerbatimChar"/>
        </w:rPr>
        <w:t>##  [112] 2 1 1 3 2 2 3 1 1 3 3 2 2 1 1 1 2 1 3 1 2 3 2 2 1 2 1 1 3 3 1 3 1 2 1 2 3</w:t>
      </w:r>
      <w:r>
        <w:br/>
      </w:r>
      <w:r>
        <w:rPr>
          <w:rStyle w:val="VerbatimChar"/>
        </w:rPr>
        <w:t>##  [149] 1 2 1 3 1 1 3 1 1 1 3 2 3 1 1 1 1 1 2 3 1 3 1 1 1 1 2 2 2 2 1 1 3 2 1 1 2</w:t>
      </w:r>
      <w:r>
        <w:br/>
      </w:r>
      <w:r>
        <w:rPr>
          <w:rStyle w:val="VerbatimChar"/>
        </w:rPr>
        <w:t xml:space="preserve">##  [186] 3 1 3 1 1 1 3 2 1 1 1 1 1 1 3 3 3 2 1 2 2 1 2 1 1 1 1 1 1 2 1 1 1 3 </w:t>
      </w:r>
      <w:r>
        <w:rPr>
          <w:rStyle w:val="VerbatimChar"/>
        </w:rPr>
        <w:lastRenderedPageBreak/>
        <w:t>3 1 2</w:t>
      </w:r>
      <w:r>
        <w:br/>
      </w:r>
      <w:r>
        <w:rPr>
          <w:rStyle w:val="VerbatimChar"/>
        </w:rPr>
        <w:t>##  [223] 1 3 3 3 2 1 3 1 2 3 2 1 2 3 3 3 1 2 1 3 3 3 1 2 3 2 1 3 2 2 1 1 3 3 3 1 1</w:t>
      </w:r>
      <w:r>
        <w:br/>
      </w:r>
      <w:r>
        <w:rPr>
          <w:rStyle w:val="VerbatimChar"/>
        </w:rPr>
        <w:t>##  [260] 1 1 3 3 2 1 3 1 1 1 3 1 2 1 3 1 3 3 3 1 1 3 3 3 2 3 2 2 2 3 2 1 2 1 3 1 3</w:t>
      </w:r>
      <w:r>
        <w:br/>
      </w:r>
      <w:r>
        <w:rPr>
          <w:rStyle w:val="VerbatimChar"/>
        </w:rPr>
        <w:t>##  [297] 1 3 1 3 1 1 1 1 1 1 1 3 1 1 1 1 3 1 3 3 2 2 3 2 2 2 1 1 1 2 3 1 2 1 2 1 2</w:t>
      </w:r>
      <w:r>
        <w:br/>
      </w:r>
      <w:r>
        <w:rPr>
          <w:rStyle w:val="VerbatimChar"/>
        </w:rPr>
        <w:t>##  [334] 1 2 1 2 3 1 2 1 2 1 3 3 2 2 3 1 1 3 2 2 2 1 3 3 2 1 3 1 1 1 2 3 2 3 2 3 1</w:t>
      </w:r>
      <w:r>
        <w:br/>
      </w:r>
      <w:r>
        <w:rPr>
          <w:rStyle w:val="VerbatimChar"/>
        </w:rPr>
        <w:t>##  [371] 1 1 2 1 1 1 1 2 3 2 3 3 1 1 3 1 2 2 3 1 1 3 3 3 1 1 1 2 1 1 1 2 1 2 2 1 1</w:t>
      </w:r>
      <w:r>
        <w:br/>
      </w:r>
      <w:r>
        <w:rPr>
          <w:rStyle w:val="VerbatimChar"/>
        </w:rPr>
        <w:t>##  [408] 3 1 2 1 3 3 1 2 2 1 2 3 1 3 2 1 1 1 1 1 1 1 2 3 1 1 1 2 1 3 2 2 1 1 2 3 1</w:t>
      </w:r>
      <w:r>
        <w:br/>
      </w:r>
      <w:r>
        <w:rPr>
          <w:rStyle w:val="VerbatimChar"/>
        </w:rPr>
        <w:t>##  [445] 3 3 1 3 2 3 1 3 2 2 3 2 2 3 1 1 1 1 3 2 3 2 3 1 3 3 2 1 1 2 1 2 2 2 1 1 3</w:t>
      </w:r>
      <w:r>
        <w:br/>
      </w:r>
      <w:r>
        <w:rPr>
          <w:rStyle w:val="VerbatimChar"/>
        </w:rPr>
        <w:t>##  [482] 1 2 2 1 2 1 2 1 3 1 1 1 1 1 2 3 3 3 2 1 2 2 3 3 2 3 3 3 1 2 2 1 3 3 3 2 2</w:t>
      </w:r>
      <w:r>
        <w:br/>
      </w:r>
      <w:r>
        <w:rPr>
          <w:rStyle w:val="VerbatimChar"/>
        </w:rPr>
        <w:t>##  [519] 2 3 2 2 1 1 1 1 1 1 1 2 1 3 1 1 3 1 2 3 2 3 3 1 1 1 1 1 3 3 3 2 2 1 1 1 1</w:t>
      </w:r>
      <w:r>
        <w:br/>
      </w:r>
      <w:r>
        <w:rPr>
          <w:rStyle w:val="VerbatimChar"/>
        </w:rPr>
        <w:t>##  [556] 1 3 1 2 1 3 3 2 1 3 1 3 1 1 1 2 2 1 2 2 2 3 1 2 2 3 1 3 2 1 3 1 1 1 1 3 1</w:t>
      </w:r>
      <w:r>
        <w:br/>
      </w:r>
      <w:r>
        <w:rPr>
          <w:rStyle w:val="VerbatimChar"/>
        </w:rPr>
        <w:t>##  [593] 3 2 1 1 3 1 3 1 1 1 1 2 1 1 2 3 2 3 2 1 1 1 1 1 3 3 3 3 2 2 1 3 2 3 3 1 2</w:t>
      </w:r>
      <w:r>
        <w:br/>
      </w:r>
      <w:r>
        <w:rPr>
          <w:rStyle w:val="VerbatimChar"/>
        </w:rPr>
        <w:t>##  [630] 1 1 2 3 3 1 1 1 3 1 3 3 1 1 1 2 2 1 1 2 3 3 1 1 2 3 3 3 3 3 2 1 1 2 2 3 3</w:t>
      </w:r>
      <w:r>
        <w:br/>
      </w:r>
      <w:r>
        <w:rPr>
          <w:rStyle w:val="VerbatimChar"/>
        </w:rPr>
        <w:t>##  [667] 1 3 1 2 1 2 1 3 1 2 3 1 3 2 1 3 2 2 1 2 2 2 1 1 3 2 3 3 1 1 3 3 3 3 1 3 1</w:t>
      </w:r>
      <w:r>
        <w:br/>
      </w:r>
      <w:r>
        <w:rPr>
          <w:rStyle w:val="VerbatimChar"/>
        </w:rPr>
        <w:t>##  [704] 1 1 2 1 2 1 1 3 2 2 2 2 1 2 1 3 1 3 3 2 1 1 1 1 2 2 3 1 1 1 1 1 2 3 2 2 2</w:t>
      </w:r>
      <w:r>
        <w:br/>
      </w:r>
      <w:r>
        <w:rPr>
          <w:rStyle w:val="VerbatimChar"/>
        </w:rPr>
        <w:t>##  [741] 1 3 1 1 1 2 2 2 1 2 1 3 2 2 1 2 3 2 2 2 2 1 2 1 2 1 1 3 1 2 2 1 3 1 1 2 3</w:t>
      </w:r>
      <w:r>
        <w:br/>
      </w:r>
      <w:r>
        <w:rPr>
          <w:rStyle w:val="VerbatimChar"/>
        </w:rPr>
        <w:t>##  [778] 1 2 3 1 3 3 1 1 1 1 3 1 2 1 2 3 1 3 3 1 3 2 3 1 1 1 3 2 2 3 1 1 3 3 3 2 2</w:t>
      </w:r>
      <w:r>
        <w:br/>
      </w:r>
      <w:r>
        <w:rPr>
          <w:rStyle w:val="VerbatimChar"/>
        </w:rPr>
        <w:t>##  [815] 1 2 2 1 2 3 1 3 3 1 1 2 2 3 1 2 2 3 2 3 1 1 1 2 3 1 1 1 1 1 3 2 1 3 2 1 1</w:t>
      </w:r>
      <w:r>
        <w:br/>
      </w:r>
      <w:r>
        <w:rPr>
          <w:rStyle w:val="VerbatimChar"/>
        </w:rPr>
        <w:t>##  [852] 2 3 1 2 1 3 1 2 2 2 3 2 3 2 3 1 1 1 1 1 2 1 1 3 2 1 2 3 2 1 1 1 1 2 2 2 1</w:t>
      </w:r>
      <w:r>
        <w:br/>
      </w:r>
      <w:r>
        <w:rPr>
          <w:rStyle w:val="VerbatimChar"/>
        </w:rPr>
        <w:t>##  [889] 3 3 3 1 2 1 1 3 1 2 1 2 1 1 1 1 2 1 1 3 3 1 3 3 2 2 1 1 1 1 3 2 2 1 1 2 3</w:t>
      </w:r>
      <w:r>
        <w:br/>
      </w:r>
      <w:r>
        <w:rPr>
          <w:rStyle w:val="VerbatimChar"/>
        </w:rPr>
        <w:t>##  [926] 3 2 2 1 2 2 3 2 2 3 1 3 2 2 1 3 1 2 2 3 2 3 3 3 2 2 3 1 2 3 1 1 1 3 2 1 1</w:t>
      </w:r>
      <w:r>
        <w:br/>
      </w:r>
      <w:r>
        <w:rPr>
          <w:rStyle w:val="VerbatimChar"/>
        </w:rPr>
        <w:t>##  [963] 1 2 3 2 3 2 2 3 1 3 1 3 1 1 1 2 3 3 3 2 2 1 3 1 1 1 2 3 1 3 1 2 2 3 2 1 2</w:t>
      </w:r>
      <w:r>
        <w:br/>
      </w:r>
      <w:r>
        <w:rPr>
          <w:rStyle w:val="VerbatimChar"/>
        </w:rPr>
        <w:t>## [1000] 2 1 1 3 1 3 1 1 3 1 3 1 2 2 1 3 2 2 3 3 2 2 2 2 1 2 1 2 1 3 3 3 2 2 1 1 3</w:t>
      </w:r>
      <w:r>
        <w:br/>
      </w:r>
      <w:r>
        <w:rPr>
          <w:rStyle w:val="VerbatimChar"/>
        </w:rPr>
        <w:t>## [1037] 1 2 2 3 3 1 3 1 2 3 2 2 1 3 3 1 2 2 2 1 3 3 3 2 1 3 1 1 2 1 3 1 3 1 2 3 3</w:t>
      </w:r>
      <w:r>
        <w:br/>
      </w:r>
      <w:r>
        <w:rPr>
          <w:rStyle w:val="VerbatimChar"/>
        </w:rPr>
        <w:t>## [1074] 1 1 3 2 3 1 1 2 2 2 3 3 1 3 2 1 2 2 3 1 2 1 3 3 1 1 2 1 3 3 1 1 2 1 1 2 1</w:t>
      </w:r>
      <w:r>
        <w:br/>
      </w:r>
      <w:r>
        <w:rPr>
          <w:rStyle w:val="VerbatimChar"/>
        </w:rPr>
        <w:t xml:space="preserve">## [1111] 1 1 3 3 1 2 1 1 1 3 3 2 1 3 1 1 1 1 2 1 1 3 1 2 3 2 2 3 1 2 1 3 1 3 </w:t>
      </w:r>
      <w:r>
        <w:rPr>
          <w:rStyle w:val="VerbatimChar"/>
        </w:rPr>
        <w:lastRenderedPageBreak/>
        <w:t>2 3 1</w:t>
      </w:r>
      <w:r>
        <w:br/>
      </w:r>
      <w:r>
        <w:rPr>
          <w:rStyle w:val="VerbatimChar"/>
        </w:rPr>
        <w:t>## [1148] 2 1 1 1 3 1 1 3 1 1 1 3 1 2 1 1 1 2 1 2 1 3 3 2 2 2 2 2 2 1 2 2 3 2 1 1 2</w:t>
      </w:r>
      <w:r>
        <w:br/>
      </w:r>
      <w:r>
        <w:rPr>
          <w:rStyle w:val="VerbatimChar"/>
        </w:rPr>
        <w:t>## [1185] 1 1 2 2 3 1 1 1 1 2 3 2 1 3 1 1 1 2 2 1 2 1 3 2 2 2 1 1 1 1 2 3 3 1 1 2 1</w:t>
      </w:r>
      <w:r>
        <w:br/>
      </w:r>
      <w:r>
        <w:rPr>
          <w:rStyle w:val="VerbatimChar"/>
        </w:rPr>
        <w:t>## [1222] 1 2 1 3 2 1 2 1 1 2 1 3 1 1 3 2 3 3 3 1 3 2 1 2 3 3 1 2 2 2 3 3 1 3 3 3 3</w:t>
      </w:r>
      <w:r>
        <w:br/>
      </w:r>
      <w:r>
        <w:rPr>
          <w:rStyle w:val="VerbatimChar"/>
        </w:rPr>
        <w:t>## [1259] 1 2 3 3 3 3 1 3 3 2 1 3 3 1 2 3 1 1 3 1 1 3 2 1 2 1 1 2 2 2 1 1 2 1 2 1 1</w:t>
      </w:r>
      <w:r>
        <w:br/>
      </w:r>
      <w:r>
        <w:rPr>
          <w:rStyle w:val="VerbatimChar"/>
        </w:rPr>
        <w:t>## [1296] 3 1 2 2 3 2 1 3 2 1 2 3 1 3 3 3 3 1 3 2 3 3 3 1 1 2 1 2 2 1 1 2 3 1 2 1 1</w:t>
      </w:r>
      <w:r>
        <w:br/>
      </w:r>
      <w:r>
        <w:rPr>
          <w:rStyle w:val="VerbatimChar"/>
        </w:rPr>
        <w:t>## [1333] 2 2 1 1 1 2 3 2 1 1 1 3 1 3 1 1 2 2 2 3 2 3 1 1 1 1 2 1 1 2 1 1 1 3 1 3 3</w:t>
      </w:r>
      <w:r>
        <w:br/>
      </w:r>
      <w:r>
        <w:rPr>
          <w:rStyle w:val="VerbatimChar"/>
        </w:rPr>
        <w:t>## [1370] 3 3 1 1 3 3 3 2 1 3 1 1 2 1 2 3 1 1 1 1 3 2 1 1 3 2 3 3 3 1 1 2 3 2 1 3 2</w:t>
      </w:r>
      <w:r>
        <w:br/>
      </w:r>
      <w:r>
        <w:rPr>
          <w:rStyle w:val="VerbatimChar"/>
        </w:rPr>
        <w:t>## [1407] 3 3 3 1 1 3 1 1 3 1 1 1 2 1 1 3 2 3 1 3 3 1 1 3 1 1 1 2 1 1 1 1 2 3 2 3 1</w:t>
      </w:r>
      <w:r>
        <w:br/>
      </w:r>
      <w:r>
        <w:rPr>
          <w:rStyle w:val="VerbatimChar"/>
        </w:rPr>
        <w:t>## [1444] 1 2 1 3 1 3 1 1 2 1 1 1 1 1 3 3 2 3 1 3 1 1 3 1 3 2 2 3 1 2 3 3 3 2 3 1 3</w:t>
      </w:r>
      <w:r>
        <w:br/>
      </w:r>
      <w:r>
        <w:rPr>
          <w:rStyle w:val="VerbatimChar"/>
        </w:rPr>
        <w:t>## [1481] 3 1 1 1 3 2 2 1 1 2 2 1 1 1 2 3 3 3 1 2 1 2 1 2 2 3 1 3 3 3 2 3 1 1 1 3 2</w:t>
      </w:r>
      <w:r>
        <w:br/>
      </w:r>
      <w:r>
        <w:rPr>
          <w:rStyle w:val="VerbatimChar"/>
        </w:rPr>
        <w:t>## [1518] 1 3 3 1 1 3 3 3 1 2 3 1 3 1 3 1 1 1 1 3 1 3 3 1 1 3 2 1 1 1 2 2 1 1 1 1 1</w:t>
      </w:r>
      <w:r>
        <w:br/>
      </w:r>
      <w:r>
        <w:rPr>
          <w:rStyle w:val="VerbatimChar"/>
        </w:rPr>
        <w:t>## [1555] 2 2 3 1 1 2 1 2 1 3 2 3 2 3 2 2 1 1 2 3 1 1 1 1 2 1 3 1 1 2 3 1 3 1 2 2 1</w:t>
      </w:r>
      <w:r>
        <w:br/>
      </w:r>
      <w:r>
        <w:rPr>
          <w:rStyle w:val="VerbatimChar"/>
        </w:rPr>
        <w:t>## [1592] 1 3 2 1 3 3 3 1 1 1 1 2 3 3 1 1 3 1 3 2 3 1 2 2 3 2 1 1 3 2 1 2 1 2 2 1 2</w:t>
      </w:r>
      <w:r>
        <w:br/>
      </w:r>
      <w:r>
        <w:rPr>
          <w:rStyle w:val="VerbatimChar"/>
        </w:rPr>
        <w:t>## [1629] 1 3 2 2 2 2 2 1 3 3 1 3 1 3 1 3 1 2 1 3 2 2 2 3 3 3 1 1 1 1 1 3 1 3 2 2 1</w:t>
      </w:r>
      <w:r>
        <w:br/>
      </w:r>
      <w:r>
        <w:rPr>
          <w:rStyle w:val="VerbatimChar"/>
        </w:rPr>
        <w:t>## [1666] 3 2 1 2 2 2 3 1 1 2 1 3 2 1 1 3 1 1 3 1 1 1 3 1 2 1 3 1 1 2 1 1 2 1 3 2 2</w:t>
      </w:r>
      <w:r>
        <w:br/>
      </w:r>
      <w:r>
        <w:rPr>
          <w:rStyle w:val="VerbatimChar"/>
        </w:rPr>
        <w:t>## [1703] 1 3 1 2 3 2 3 1 2 1 3 1 1 2 1 2 2 1 1 3 1 3 2 1 3 2 3 3 3 1 2 1 3 2 1 2 3</w:t>
      </w:r>
      <w:r>
        <w:br/>
      </w:r>
      <w:r>
        <w:rPr>
          <w:rStyle w:val="VerbatimChar"/>
        </w:rPr>
        <w:t>## [1740] 1 1 1 3 1 1 2 3 2 2 3 2 1 3 1 1 2 3 1 1 1 2 2 3 1 2 1 3 2 1 1 1 3 2 1 3 3</w:t>
      </w:r>
      <w:r>
        <w:br/>
      </w:r>
      <w:r>
        <w:rPr>
          <w:rStyle w:val="VerbatimChar"/>
        </w:rPr>
        <w:t>## [1777] 2 2 2 1 1 2 1 1 1 1 2 1 3 1 3 1 1 3 3 1 3 1 1 2 1 2 1 1 1 1 1 3 1 3 1 3 1</w:t>
      </w:r>
      <w:r>
        <w:br/>
      </w:r>
      <w:r>
        <w:rPr>
          <w:rStyle w:val="VerbatimChar"/>
        </w:rPr>
        <w:t>## [1814] 3 2 1 2 3 3 1 1 1 2 1 2 3 1 1 2 3 1 2 2 3 2 1 3 1 1 3 3 2 2 1 3 3 2 3 1 2</w:t>
      </w:r>
      <w:r>
        <w:br/>
      </w:r>
      <w:r>
        <w:rPr>
          <w:rStyle w:val="VerbatimChar"/>
        </w:rPr>
        <w:t>## [1851] 1 2 3 1 2 2 2 2 1 1 1 1 3 2 1 3 2 1 1 2 3 2 1 2 2 1 1 2 1 2 3 2 1 1 1 3 2</w:t>
      </w:r>
      <w:r>
        <w:br/>
      </w:r>
      <w:r>
        <w:rPr>
          <w:rStyle w:val="VerbatimChar"/>
        </w:rPr>
        <w:t>## [1888] 2 3 1 1 2 1 3 1 1 2 3 1 1 2 1 3 3 1 1 1 1 2 2 3 2 2 1 2 1 3 3 3 2 3 3 3 1</w:t>
      </w:r>
      <w:r>
        <w:br/>
      </w:r>
      <w:r>
        <w:rPr>
          <w:rStyle w:val="VerbatimChar"/>
        </w:rPr>
        <w:t>## [1925] 3 1 2 1 3 3 2 1 1 2 3 3 2 3 3 1 3 1 2 1 2 1 3 3 1 3 2 3 2 1 3 2 1 1 1 1 2</w:t>
      </w:r>
      <w:r>
        <w:br/>
      </w:r>
      <w:r>
        <w:rPr>
          <w:rStyle w:val="VerbatimChar"/>
        </w:rPr>
        <w:t>## [1962] 1 1 1 2 3 2 3 3 1 1 2 3 1 3 1 1 3 3 1 1 2 2 1 2 2 1 2 1 3 3 1 1 1 1 2 3 3</w:t>
      </w:r>
      <w:r>
        <w:br/>
      </w:r>
      <w:r>
        <w:rPr>
          <w:rStyle w:val="VerbatimChar"/>
        </w:rPr>
        <w:t>## [1999] 3 2 2 2 1 1 3 2 2 2 3 1 1 2 1 3 3 1 1 2 1 1 1 3 3 1 1 2 2 1 3 2 1 1 1 1 2</w:t>
      </w:r>
      <w:r>
        <w:br/>
      </w:r>
      <w:r>
        <w:rPr>
          <w:rStyle w:val="VerbatimChar"/>
        </w:rPr>
        <w:t xml:space="preserve">## [2036] 1 2 2 1 3 3 2 1 3 1 2 2 2 2 2 3 1 1 1 1 3 1 1 3 1 3 2 1 3 3 1 2 1 3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[2073] 1 3 3 3 1 3 2 3 2 2 2 3 2 2 2 2 3 2 1 2 3 3 1 3 3 2 1 1 1 3 3 1 3 3 1 3 1</w:t>
      </w:r>
      <w:r>
        <w:br/>
      </w:r>
      <w:r>
        <w:rPr>
          <w:rStyle w:val="VerbatimChar"/>
        </w:rPr>
        <w:t>## [2110] 3 1 1 1 1 3 1 2 3 1 3 3 2 1 2 1 1 1 1 3 3 1 1 1 2 2 3 3 2 2 3 3 1 1 1 2 1</w:t>
      </w:r>
      <w:r>
        <w:br/>
      </w:r>
      <w:r>
        <w:rPr>
          <w:rStyle w:val="VerbatimChar"/>
        </w:rPr>
        <w:t>## [2147] 3 1 3 1 1 2 3 1 2 1 1 1 1 3 2 2 2 3 1 3 3 1 3 2 3 3 2 1 1 1 2 1 2 2 3 3 3</w:t>
      </w:r>
      <w:r>
        <w:br/>
      </w:r>
      <w:r>
        <w:rPr>
          <w:rStyle w:val="VerbatimChar"/>
        </w:rPr>
        <w:t>## [2184] 3 3 3 1 3 3 1 1 1 1 3 2 1 2 3 2 2 1 1 3 1 1 1 2 3 3 1 2 2 1 1 3 2 1 2 2 3</w:t>
      </w:r>
      <w:r>
        <w:br/>
      </w:r>
      <w:r>
        <w:rPr>
          <w:rStyle w:val="VerbatimChar"/>
        </w:rPr>
        <w:t>## [2221] 3 3 1 2 3 3 1 2 3 2 3 1 1 3 2 1 2 1 3 1 3 1 1 2 2 2 2 3 2 2 1 2 1 1 1 1 2</w:t>
      </w:r>
      <w:r>
        <w:br/>
      </w:r>
      <w:r>
        <w:rPr>
          <w:rStyle w:val="VerbatimChar"/>
        </w:rPr>
        <w:t>## [2258] 1 2 1 2 2 2 1 2 2 1 3 2 3 1 1 1 3 3 1 1 2 1 1 3 2 1 3 1 3 3 3 2 3 3 1 2 2</w:t>
      </w:r>
      <w:r>
        <w:br/>
      </w:r>
      <w:r>
        <w:rPr>
          <w:rStyle w:val="VerbatimChar"/>
        </w:rPr>
        <w:t>## [2295] 1 3 1 2 2 3 1 3 1 3 1 1 1 1 2 1 1 2 2 2 3 2 1 3 2 1 3 3 1 2 3 3 1 3 1 1 2</w:t>
      </w:r>
      <w:r>
        <w:br/>
      </w:r>
      <w:r>
        <w:rPr>
          <w:rStyle w:val="VerbatimChar"/>
        </w:rPr>
        <w:t>## [2332] 3 3 1 1 2 3 2 1 2 1 3 1 1 1 1 2 3 1 1 1 3 2 2 2 3 2 2 3 2 3 3 3 2 1 2 2 1</w:t>
      </w:r>
      <w:r>
        <w:br/>
      </w:r>
      <w:r>
        <w:rPr>
          <w:rStyle w:val="VerbatimChar"/>
        </w:rPr>
        <w:t>## [2369] 1 1 3 3 1 2 2 3 1 1 2 1 3 2 2 1 1 2 1 3 1 3 1 2 1 1 1 2 1 2 1 3 3 3 2 1 3</w:t>
      </w:r>
      <w:r>
        <w:br/>
      </w:r>
      <w:r>
        <w:rPr>
          <w:rStyle w:val="VerbatimChar"/>
        </w:rPr>
        <w:t>## [2406] 2 3 2 1 1 1 2 1 3 1 1 3 3 1 3 1 2 1 3 2 2 3 2 2 2 1 1 2 2 1 2 1 2 3 2 3 1</w:t>
      </w:r>
      <w:r>
        <w:br/>
      </w:r>
      <w:r>
        <w:rPr>
          <w:rStyle w:val="VerbatimChar"/>
        </w:rPr>
        <w:t>## [2443] 1 3 2 3 1 1 3 1 3 1 3 3 2 3 1 3 3 3 2 2 1 1 2 1 3 2 1 2 3 2 1 1 3 1 2 3 1</w:t>
      </w:r>
      <w:r>
        <w:br/>
      </w:r>
      <w:r>
        <w:rPr>
          <w:rStyle w:val="VerbatimChar"/>
        </w:rPr>
        <w:t>## [2480] 2 2 2 1 1 3 1 1 3 1 1 3 1 1 3 1 1 2 3 1 2 1 3 2 2 1 1 2 1 1 3 2 1 1 3 2 3</w:t>
      </w:r>
      <w:r>
        <w:br/>
      </w:r>
      <w:r>
        <w:rPr>
          <w:rStyle w:val="VerbatimChar"/>
        </w:rPr>
        <w:t>## [2517] 3 1 2 1 2 1 1 1 1 1 2 2 1 2 3 1 1 2 2 3 2 2 1 1 1 2 2 2 2 2 1 2 1 3 3 3 3</w:t>
      </w:r>
      <w:r>
        <w:br/>
      </w:r>
      <w:r>
        <w:rPr>
          <w:rStyle w:val="VerbatimChar"/>
        </w:rPr>
        <w:t>## [2554] 2 1 2 1 3 1 1 3 3 3 3 2 3 1 1 1 1 1 3 3 1 2 3 1 3 1 3 1 3 3 1 2 2 1 2 1 1</w:t>
      </w:r>
      <w:r>
        <w:br/>
      </w:r>
      <w:r>
        <w:rPr>
          <w:rStyle w:val="VerbatimChar"/>
        </w:rPr>
        <w:t>## [2591] 3 2 1 3 2 1 1 1 1 3 3 3 1 1 2 2 1 1 1 1 1 2 2 3 3 1 3 1 2 1 1 2 2 1 1 2 3</w:t>
      </w:r>
      <w:r>
        <w:br/>
      </w:r>
      <w:r>
        <w:rPr>
          <w:rStyle w:val="VerbatimChar"/>
        </w:rPr>
        <w:t>## [2628] 1 2 3 3 2 1 1 1 3 1 2 3 2 1 1 3 2 3 1 3 1 1 1 1 3 1 1 1 3 1 2 1 3 2 1 1 1</w:t>
      </w:r>
      <w:r>
        <w:br/>
      </w:r>
      <w:r>
        <w:rPr>
          <w:rStyle w:val="VerbatimChar"/>
        </w:rPr>
        <w:t>## [2665] 2 3 2 2 1 2 1 1 3 2 1 3 1 1 3 3 3 3 3 3 3 3 3 1 2 1 2 2 2 1 1 2 3 2 1 2 2</w:t>
      </w:r>
      <w:r>
        <w:br/>
      </w:r>
      <w:r>
        <w:rPr>
          <w:rStyle w:val="VerbatimChar"/>
        </w:rPr>
        <w:t>## [2702] 2 1 2 1 2 1 3 2 2 1 1 1 1 1 1 2 2 3 2 1 3 1 1 2 1 2 1 1 1 1 3 3 2 1 2 1 1</w:t>
      </w:r>
      <w:r>
        <w:br/>
      </w:r>
      <w:r>
        <w:rPr>
          <w:rStyle w:val="VerbatimChar"/>
        </w:rPr>
        <w:t>## [2739] 3 3 3 1 1 2 1 2 3 3 2 3 2 1 3 2 1 2 3 1 3 2 1 2 1 1 3 2 1 1 1 3 3 1 1 2 1</w:t>
      </w:r>
      <w:r>
        <w:br/>
      </w:r>
      <w:r>
        <w:rPr>
          <w:rStyle w:val="VerbatimChar"/>
        </w:rPr>
        <w:t>## [2776] 1 1 2 3 2 2 1 1 2 2 3 3 1 1 3 3 1 1 1 1 3 2 3 3 2 2 1 3 3 1 3 3 1 3 2 2 2</w:t>
      </w:r>
      <w:r>
        <w:br/>
      </w:r>
      <w:r>
        <w:rPr>
          <w:rStyle w:val="VerbatimChar"/>
        </w:rPr>
        <w:t>## [2813] 3 3 3 3 1 1 1 1 1 2 1 3 1 3 2 2 2 1 1 3 3 1 1 1 1 2 2 3 1 2 1 1 3 3 2 1 2</w:t>
      </w:r>
      <w:r>
        <w:br/>
      </w:r>
      <w:r>
        <w:rPr>
          <w:rStyle w:val="VerbatimChar"/>
        </w:rPr>
        <w:t>## [2850] 1 1 2 1 2 3 2 2 1 1 3 3 3 3 1 3 3 1 1 1 1 1 3 1 1 3 2 3 3 2 2 1 3 2 2 3 3</w:t>
      </w:r>
      <w:r>
        <w:br/>
      </w:r>
      <w:r>
        <w:rPr>
          <w:rStyle w:val="VerbatimChar"/>
        </w:rPr>
        <w:t>## [2887] 2 1 2 2 1 1 2 3 3 2 1 3 2 1 3 2 2 1 1 3 2 1 2 2 3 3 2 2 1 1 2 1 1 1 3 1 3</w:t>
      </w:r>
      <w:r>
        <w:br/>
      </w:r>
      <w:r>
        <w:rPr>
          <w:rStyle w:val="VerbatimChar"/>
        </w:rPr>
        <w:t>## [2924] 1 3 1 3 1 1 1 1 2 1 2 1 3 2 1 2 3 2 1 1 2 3 2 1 1 3 2 3 3 1 1 2 3 3 2 1 1</w:t>
      </w:r>
      <w:r>
        <w:br/>
      </w:r>
      <w:r>
        <w:rPr>
          <w:rStyle w:val="VerbatimChar"/>
        </w:rPr>
        <w:t xml:space="preserve">## [2961] 3 3 2 3 1 3 2 1 1 3 3 2 2 1 1 1 2 1 2 1 2 1 1 1 1 3 2 3 1 1 1 1 1 3 </w:t>
      </w:r>
      <w:r>
        <w:rPr>
          <w:rStyle w:val="VerbatimChar"/>
        </w:rPr>
        <w:lastRenderedPageBreak/>
        <w:t>1 3 1</w:t>
      </w:r>
      <w:r>
        <w:br/>
      </w:r>
      <w:r>
        <w:rPr>
          <w:rStyle w:val="VerbatimChar"/>
        </w:rPr>
        <w:t>## [2998] 2 1 1 2 1 2 2 1 2 2 2 3 2 1 1 1 1 3 1 3 1 1 3 1 1 2 3 1 1 1 3 3 1 2 3 3 3</w:t>
      </w:r>
      <w:r>
        <w:br/>
      </w:r>
      <w:r>
        <w:rPr>
          <w:rStyle w:val="VerbatimChar"/>
        </w:rPr>
        <w:t>## [3035] 1 3 2 2 1 3 1 1 2 2 2 2 1 1 1 1 2 1 3 1 2 3 2 1 1 1 3 3 2 3 1 1 3 3 3 2 2</w:t>
      </w:r>
      <w:r>
        <w:br/>
      </w:r>
      <w:r>
        <w:rPr>
          <w:rStyle w:val="VerbatimChar"/>
        </w:rPr>
        <w:t>## [3072] 2 3 1 3 3 3 1 3 1 2 3 3 1 2 2 3 1 1 1 3 3 1 2 2 2 1 3 2 1 2 1 2 3 3 2 2 1</w:t>
      </w:r>
      <w:r>
        <w:br/>
      </w:r>
      <w:r>
        <w:rPr>
          <w:rStyle w:val="VerbatimChar"/>
        </w:rPr>
        <w:t>## [3109] 2 3 1 2 3 3 2 1 2 3 3 3 2 1 3 2 1 1 1 3 1 2 2 2 1 3 1 2 3 1 1 1 1 1 3 1 1</w:t>
      </w:r>
      <w:r>
        <w:br/>
      </w:r>
      <w:r>
        <w:rPr>
          <w:rStyle w:val="VerbatimChar"/>
        </w:rPr>
        <w:t>## [3146] 3 2 3 3 1 3 1 3 2 3 2 2 1 3 1 2 1 1 3 1 1 2 2 1 2 2 2 1 1 2 1 1 3 3 1 1 1</w:t>
      </w:r>
      <w:r>
        <w:br/>
      </w:r>
      <w:r>
        <w:rPr>
          <w:rStyle w:val="VerbatimChar"/>
        </w:rPr>
        <w:t>## [3183] 2 2 1 1 1 3 3 1 3 3 3 1 3 1 3 2 2 2 2 1 1 1 2 1 3 1 2 2 1 3 2 3 3 3 1 1 1</w:t>
      </w:r>
      <w:r>
        <w:br/>
      </w:r>
      <w:r>
        <w:rPr>
          <w:rStyle w:val="VerbatimChar"/>
        </w:rPr>
        <w:t>## [3220] 2 3 1 3 3 3 2 1 3 2 1 1 3 3 1 2 3 3 2 2 1 1 1 2 3 1 3 2 1 1 1 3 2 3 2 3 2</w:t>
      </w:r>
      <w:r>
        <w:br/>
      </w:r>
      <w:r>
        <w:rPr>
          <w:rStyle w:val="VerbatimChar"/>
        </w:rPr>
        <w:t>## [3257] 3 3 2 1 3 1 3 1 3 3 3 1 3 1 2 2 1 1 3 1 3 1 1 2 1 2 1 2 3 2 2 3 1 1 3 2 1</w:t>
      </w:r>
      <w:r>
        <w:br/>
      </w:r>
      <w:r>
        <w:rPr>
          <w:rStyle w:val="VerbatimChar"/>
        </w:rPr>
        <w:t>## [3294] 1 3 2 2 3 1 2 2 1 3 2 1 3 1 1 3 2 2 1 1 3 1 1 3 3 1 3 1 1 3 1 1 1 2 3 1 1</w:t>
      </w:r>
      <w:r>
        <w:br/>
      </w:r>
      <w:r>
        <w:rPr>
          <w:rStyle w:val="VerbatimChar"/>
        </w:rPr>
        <w:t>## [3331] 3 3 2 2 3 1 3 3 2 3 3 1 3 3 1 1 1 3 3 3 2 1 3 3 3 1 3 2 1 2 1 1 2 2 2 3 1</w:t>
      </w:r>
      <w:r>
        <w:br/>
      </w:r>
      <w:r>
        <w:rPr>
          <w:rStyle w:val="VerbatimChar"/>
        </w:rPr>
        <w:t>## [3368] 2 2 2 3 2 1 2 3 2 1 3 2 3 2 1 1 1 1 1 3 3 1 1 3 3 1 2 3 2 1 1 2 3 2 3 3 2</w:t>
      </w:r>
      <w:r>
        <w:br/>
      </w:r>
      <w:r>
        <w:rPr>
          <w:rStyle w:val="VerbatimChar"/>
        </w:rPr>
        <w:t>## [3405] 3 3 3 3 1 2 3 1 1 3 1 1 2 2 3 1 3 1 3 3 2 1 3 1 3 2 1 3 1 1 3 1 2 2 1 1 2</w:t>
      </w:r>
      <w:r>
        <w:br/>
      </w:r>
      <w:r>
        <w:rPr>
          <w:rStyle w:val="VerbatimChar"/>
        </w:rPr>
        <w:t>## [3442] 3 3 1 1 2 1 3 3 2 3 3 2 2 1 1 3 1 1 2 3 3 2 1 1 2 2 3 2 1 1 3 2 1 2 1 1 1</w:t>
      </w:r>
      <w:r>
        <w:br/>
      </w:r>
      <w:r>
        <w:rPr>
          <w:rStyle w:val="VerbatimChar"/>
        </w:rPr>
        <w:t>## [3479] 3 1 1 3 1 1 2 3 1 3 2 1 1 1 3 3 2 2 3 1 3 1 2 3 1 3 3 3 2 2 3 3 2 3 1 2 2</w:t>
      </w:r>
      <w:r>
        <w:br/>
      </w:r>
      <w:r>
        <w:rPr>
          <w:rStyle w:val="VerbatimChar"/>
        </w:rPr>
        <w:t>## [3516] 1 2 3 1 2 2 3 3 1 2 2 3 3 2 1 2 3 1 1 1 1 1 3 2 3 1 1 3 1 1 1 3 2 2 1 3 2</w:t>
      </w:r>
      <w:r>
        <w:br/>
      </w:r>
      <w:r>
        <w:rPr>
          <w:rStyle w:val="VerbatimChar"/>
        </w:rPr>
        <w:t>## [3553] 2 1 3 2 1 1 1 2 2 2 3 3 3 2 1 2 1 3 3 1 3 1 2 2 2 3 2 3 3 2 1 2 2 2 1 2 2</w:t>
      </w:r>
      <w:r>
        <w:br/>
      </w:r>
      <w:r>
        <w:rPr>
          <w:rStyle w:val="VerbatimChar"/>
        </w:rPr>
        <w:t>## [3590] 2 1 3 3 1 1 2 1 3 2 3 3 2 1 1 2 3 3 3 1 1 1 1 1 3 2 1 3 1 2 3 1 2 2 2 3 1</w:t>
      </w:r>
      <w:r>
        <w:br/>
      </w:r>
      <w:r>
        <w:rPr>
          <w:rStyle w:val="VerbatimChar"/>
        </w:rPr>
        <w:t>## [3627] 3 1 1 1 3 3 1 1 3 2 2 1 3 1 3 3 3 3 1 3 2 2 3 2 3 3 2 2 1 1 2 2 1 2 2 2 1</w:t>
      </w:r>
      <w:r>
        <w:br/>
      </w:r>
      <w:r>
        <w:rPr>
          <w:rStyle w:val="VerbatimChar"/>
        </w:rPr>
        <w:t>## [3664] 1 2 1 1 1 3 2 2 3 3 1 1 1 2 1 1 1 1 1 1 2 2 3 1 1 1 1 1 3 1 2 3 2 1 3 3 2</w:t>
      </w:r>
      <w:r>
        <w:br/>
      </w:r>
      <w:r>
        <w:rPr>
          <w:rStyle w:val="VerbatimChar"/>
        </w:rPr>
        <w:t>## [3701] 1 1 3 3 2 1 3 3 3 2 2 1 1 2 3 1 1 3 3 1 3 1 1 2 3 2 3 1 2 1 1 2 3 2 3 1 2</w:t>
      </w:r>
      <w:r>
        <w:br/>
      </w:r>
      <w:r>
        <w:rPr>
          <w:rStyle w:val="VerbatimChar"/>
        </w:rPr>
        <w:t>## [3738] 3 1 1 1 3 1 2 3 1 2 2 2 1 2 1 3 2 3 3 1 2 1 2 3 3 1 1 1 3 2 1 3 1 1 2 1 3</w:t>
      </w:r>
      <w:r>
        <w:br/>
      </w:r>
      <w:r>
        <w:rPr>
          <w:rStyle w:val="VerbatimChar"/>
        </w:rPr>
        <w:t>## [3775] 3 3 3 1 2 1 1 1 2 3 2 1 1 1 1 1 1 1 3 1 2 2 2 1 3 1 3 1 2 3 1 1 1 1 1 1 1</w:t>
      </w:r>
      <w:r>
        <w:br/>
      </w:r>
      <w:r>
        <w:rPr>
          <w:rStyle w:val="VerbatimChar"/>
        </w:rPr>
        <w:t>## [3812] 1 1 2 1 1 2 1 3 3 1 2 3 2 1 1 1 1 1 3 3 1 1 1 3 3 2 2 1 3 2 1 1 2 1 2 1 2</w:t>
      </w:r>
      <w:r>
        <w:br/>
      </w:r>
      <w:r>
        <w:rPr>
          <w:rStyle w:val="VerbatimChar"/>
        </w:rPr>
        <w:t>## [3849] 3 2 1 3 2 3 3 1 3 2 2 3 1 2 1 2 3 1 1 2 3 2 3 1 3 3 1 1 2 1 1 1 2 2 3 2 3</w:t>
      </w:r>
      <w:r>
        <w:br/>
      </w:r>
      <w:r>
        <w:rPr>
          <w:rStyle w:val="VerbatimChar"/>
        </w:rPr>
        <w:t xml:space="preserve">## [3886] 3 2 1 2 2 3 2 1 2 1 1 1 3 1 1 1 2 3 1 3 3 3 1 2 1 1 3 3 3 2 1 1 1 2 </w:t>
      </w:r>
      <w:r>
        <w:rPr>
          <w:rStyle w:val="VerbatimChar"/>
        </w:rPr>
        <w:lastRenderedPageBreak/>
        <w:t>3 3 1</w:t>
      </w:r>
      <w:r>
        <w:br/>
      </w:r>
      <w:r>
        <w:rPr>
          <w:rStyle w:val="VerbatimChar"/>
        </w:rPr>
        <w:t>## [3923] 2 3 1 3 1 1 1 2 1 1 2 3 1 1 3 1 1 1 1 2 2 2 3 3 2 3 2 2 3 1 1 3 1 2 2 2 2</w:t>
      </w:r>
      <w:r>
        <w:br/>
      </w:r>
      <w:r>
        <w:rPr>
          <w:rStyle w:val="VerbatimChar"/>
        </w:rPr>
        <w:t>## [3960] 1 1 1 3 3 3 1 3 3 1 2 1 3 1 2 3 2 2 2 2 1 2 1 1 3 1 3 3 3 3 2 1 1 2 3 1 3</w:t>
      </w:r>
      <w:r>
        <w:br/>
      </w:r>
      <w:r>
        <w:rPr>
          <w:rStyle w:val="VerbatimChar"/>
        </w:rPr>
        <w:t>## [3997] 3 2 1 3 3 2 1 2 2 1 3 2 3 1 3 2 1 3 1 1 1 3 1 2 3 1 3 1 1 3 1 3 1 1 2 3 1</w:t>
      </w:r>
      <w:r>
        <w:br/>
      </w:r>
      <w:r>
        <w:rPr>
          <w:rStyle w:val="VerbatimChar"/>
        </w:rPr>
        <w:t>## [4034] 3 2 3 3 1 1 1 2 1 1 1 2 2 3 1 3 3 2 1 1 1 1 3 1 3 3 3 1 3 1 3 2 3 3 2 2 1</w:t>
      </w:r>
      <w:r>
        <w:br/>
      </w:r>
      <w:r>
        <w:rPr>
          <w:rStyle w:val="VerbatimChar"/>
        </w:rPr>
        <w:t>## [4071] 1 2 3 1 3 1 3 2 2 1 2 3 2 1 2 2 1 3 3 3 3 1 1 2 3 1 1 1 1 2 2 2 1 3 1 1 2</w:t>
      </w:r>
      <w:r>
        <w:br/>
      </w:r>
      <w:r>
        <w:rPr>
          <w:rStyle w:val="VerbatimChar"/>
        </w:rPr>
        <w:t>## [4108] 1 1 3 1 1 2 2 3 2 1 3 1 3 3 2 1 1 3 2 2 2 3 1 2 2 1 1 2 1 3 2 1 3 2 3 3 1</w:t>
      </w:r>
      <w:r>
        <w:br/>
      </w:r>
      <w:r>
        <w:rPr>
          <w:rStyle w:val="VerbatimChar"/>
        </w:rPr>
        <w:t>## [4145] 1 2 3 2 3 3 2 1 3 1 3 3 1 3 1 3 2 2 1 2 3 3 3 2 1 3 1 2 2 1 3 1 3 2 1 3 3</w:t>
      </w:r>
      <w:r>
        <w:br/>
      </w:r>
      <w:r>
        <w:rPr>
          <w:rStyle w:val="VerbatimChar"/>
        </w:rPr>
        <w:t>## [4182] 3 3 1 2 1 1 2 3 2 2 2 1 1 3 2 3 3 1 3 1 1 2 2 3 1 2 1 3 3 2 2 2 2 1 3 3 3</w:t>
      </w:r>
      <w:r>
        <w:br/>
      </w:r>
      <w:r>
        <w:rPr>
          <w:rStyle w:val="VerbatimChar"/>
        </w:rPr>
        <w:t>## [4219] 2 2 3 3 2 2 3 1 1 1 2 3 1 3 1 1 3 1 1 1 1 3 1 2 2 1 2 1 2 2 1 3 3 3 3 2 3</w:t>
      </w:r>
      <w:r>
        <w:br/>
      </w:r>
      <w:r>
        <w:rPr>
          <w:rStyle w:val="VerbatimChar"/>
        </w:rPr>
        <w:t>## [4256] 1 1 2 2 3 1 1 1 3 1 2 1 2 2 2 1 1 3 3 2 2 1 1 1 2 1 2 3 3 1 1 1 1 3 2 3 1</w:t>
      </w:r>
      <w:r>
        <w:br/>
      </w:r>
      <w:r>
        <w:rPr>
          <w:rStyle w:val="VerbatimChar"/>
        </w:rPr>
        <w:t>## [4293] 3 1 1 3 2 1 1 2 3 1 3 1 2 3 1 3 1 3 2 3 3 2 2 3 1 3 2 2 1 2 1 2 1 1 3 3 3</w:t>
      </w:r>
      <w:r>
        <w:br/>
      </w:r>
      <w:r>
        <w:rPr>
          <w:rStyle w:val="VerbatimChar"/>
        </w:rPr>
        <w:t>## [4330] 3 3 1 2 1 2 1 2 2 1 1 1 3 1 2 1 3 1 1 1 2 2 2 1 2 1 3 1 1 3 1 1 2 2 2 3 1</w:t>
      </w:r>
      <w:r>
        <w:br/>
      </w:r>
      <w:r>
        <w:rPr>
          <w:rStyle w:val="VerbatimChar"/>
        </w:rPr>
        <w:t>## [4367] 2 1 2 2 3 2 2 1 1 1 1 3 2 3 3 1 3 1 2 3 1 3 1 1 2 1 2 1 2 2 3 1 3 1 1 1 3</w:t>
      </w:r>
      <w:r>
        <w:br/>
      </w:r>
      <w:r>
        <w:rPr>
          <w:rStyle w:val="VerbatimChar"/>
        </w:rPr>
        <w:t>## [4404] 1 3 3 2 2 2 3 1 2 2 2 1 1 1 1 1 3 1 2 3 2 3 3 1 3 1 1 3 1 3 2 2 1 2 1 3 3</w:t>
      </w:r>
      <w:r>
        <w:br/>
      </w:r>
      <w:r>
        <w:rPr>
          <w:rStyle w:val="VerbatimChar"/>
        </w:rPr>
        <w:t>## [4441] 3 3 3 1 1 1 3 2 3 3 1 1 3 2 2 2 1 2 3 1 2 3 1 1 1 2 1 3 1 3 2 1 2 1 1 3 1</w:t>
      </w:r>
      <w:r>
        <w:br/>
      </w:r>
      <w:r>
        <w:rPr>
          <w:rStyle w:val="VerbatimChar"/>
        </w:rPr>
        <w:t>## [4478] 2 3 1 3 3 3 1 1 2 3 2 1 2 1 1 3 2 3 1 1 1 1 2 2 3 3 1 3 2 3 3 1 1 3 1 1 1</w:t>
      </w:r>
      <w:r>
        <w:br/>
      </w:r>
      <w:r>
        <w:rPr>
          <w:rStyle w:val="VerbatimChar"/>
        </w:rPr>
        <w:t>## [4515] 3 3 3 2 2 1 2 2 1 2 1 1 2 3 1 3 2 1 2 2 1 3 2 3 2 1 1 1 1 3 1 3 1 2 1 1 2</w:t>
      </w:r>
      <w:r>
        <w:br/>
      </w:r>
      <w:r>
        <w:rPr>
          <w:rStyle w:val="VerbatimChar"/>
        </w:rPr>
        <w:t>## [4552] 2 2 2 1 3 1 2 1 2 2 3 1 1 1 3 1 2 3 2 3 3 3 3 1 3 3 3 2 1 1 3 3 1 2 3 3 3</w:t>
      </w:r>
      <w:r>
        <w:br/>
      </w:r>
      <w:r>
        <w:rPr>
          <w:rStyle w:val="VerbatimChar"/>
        </w:rPr>
        <w:t>## [4589] 3 3 2 2 3 2 3 2 1 2 1 1 3 3 1 1 2 2 1 2 3 3 2 2 2 1 3 3 3 3 1 1 1 1 2 3 1</w:t>
      </w:r>
      <w:r>
        <w:br/>
      </w:r>
      <w:r>
        <w:rPr>
          <w:rStyle w:val="VerbatimChar"/>
        </w:rPr>
        <w:t>## [4626] 2 3 2 2 1 2 2 1 1 3 1 1 3 2 3 3 1 2 1 2 1 1 1 2 1 3 1 1 1 2 2 2 2 3 1 1 1</w:t>
      </w:r>
      <w:r>
        <w:br/>
      </w:r>
      <w:r>
        <w:rPr>
          <w:rStyle w:val="VerbatimChar"/>
        </w:rPr>
        <w:t>## [4663] 2 1 2 1 1 3 3 2 1 3 1 2 3 1 1 3 2 1 1 1 3 1 1 2 1 2 2 2 3 3 2 1 3 1 3 2 1</w:t>
      </w:r>
      <w:r>
        <w:br/>
      </w:r>
      <w:r>
        <w:rPr>
          <w:rStyle w:val="VerbatimChar"/>
        </w:rPr>
        <w:t>## [4700] 1 1 1 3 3 2 1 1 1 1 2 3 1 3 1 1 3 1 1 1 3 3 1 3 1 1 1 1 1 2 3 2 3 1 1 3 2</w:t>
      </w:r>
      <w:r>
        <w:br/>
      </w:r>
      <w:r>
        <w:rPr>
          <w:rStyle w:val="VerbatimChar"/>
        </w:rPr>
        <w:t>## [4737] 2 2 1 1 1 1 2 1 3 1 3 2 3 1 3 1 1 2 1 1 2 1 1 2 1 2 3 2 2 1 1 1 2 1 3 3 1</w:t>
      </w:r>
      <w:r>
        <w:br/>
      </w:r>
      <w:r>
        <w:rPr>
          <w:rStyle w:val="VerbatimChar"/>
        </w:rPr>
        <w:t>## [4774] 2 3 3 3 2 1 3 2 2 1 1 1 3 1 2 1 2 3 1 1 1 3 1 3 1 3 1 1 1 1 3 2 1 1 1 2 2</w:t>
      </w:r>
      <w:r>
        <w:br/>
      </w:r>
      <w:r>
        <w:rPr>
          <w:rStyle w:val="VerbatimChar"/>
        </w:rPr>
        <w:t xml:space="preserve">## [4811] 1 3 3 2 3 1 2 1 2 1 3 1 1 3 1 1 3 1 3 3 3 3 2 1 1 1 3 1 1 1 2 1 2 2 </w:t>
      </w:r>
      <w:r>
        <w:rPr>
          <w:rStyle w:val="VerbatimChar"/>
        </w:rPr>
        <w:lastRenderedPageBreak/>
        <w:t>1 1 2</w:t>
      </w:r>
      <w:r>
        <w:br/>
      </w:r>
      <w:r>
        <w:rPr>
          <w:rStyle w:val="VerbatimChar"/>
        </w:rPr>
        <w:t>## [4848] 2 1 3 1 1 3 1 1 1 3 2 3 3 2 3 1 2 3 2 1 3 3 3 2 1 2 1 3 1 3 3 1 1 1 3 1 3</w:t>
      </w:r>
      <w:r>
        <w:br/>
      </w:r>
      <w:r>
        <w:rPr>
          <w:rStyle w:val="VerbatimChar"/>
        </w:rPr>
        <w:t>## [4885] 3 1 3 3 1 3 3 1 3 3 3 1 1 1 3 3 1 2 1 2 1 1 3 2 1 2 1 1 2 3 1 2 1 2 2 1 3</w:t>
      </w:r>
      <w:r>
        <w:br/>
      </w:r>
      <w:r>
        <w:rPr>
          <w:rStyle w:val="VerbatimChar"/>
        </w:rPr>
        <w:t>## [4922] 3 1 1 1 2 2 2 3 1 2 3 1 1 3 1 3 1 3 2 1 2 1 2 2 1 2 1 1 1 1 3 3 1 1 3 3 3</w:t>
      </w:r>
      <w:r>
        <w:br/>
      </w:r>
      <w:r>
        <w:rPr>
          <w:rStyle w:val="VerbatimChar"/>
        </w:rPr>
        <w:t>## [4959] 3 2 3 3 3 3 1 2 1 2 1 3 2 3 3 3 2 2 2 3 3 2 1 1 1 1 3 2 3 2 1 3 3 2 3 1 3</w:t>
      </w:r>
      <w:r>
        <w:br/>
      </w:r>
      <w:r>
        <w:rPr>
          <w:rStyle w:val="VerbatimChar"/>
        </w:rPr>
        <w:t>## [4996] 3 1 3 2 1</w:t>
      </w:r>
      <w:r>
        <w:br/>
      </w:r>
      <w:r>
        <w:rPr>
          <w:rStyle w:val="VerbatimChar"/>
        </w:rPr>
        <w:t>## Levels: 1 2 3</w:t>
      </w:r>
    </w:p>
    <w:p w14:paraId="23679764" w14:textId="77777777" w:rsidR="004F25B6" w:rsidRDefault="00000000">
      <w:pPr>
        <w:pStyle w:val="SourceCode"/>
      </w:pPr>
      <w:r>
        <w:rPr>
          <w:rStyle w:val="DocumentationTok"/>
        </w:rPr>
        <w:t>##create dummy variables for Education</w:t>
      </w:r>
      <w:r>
        <w:br/>
      </w: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NormalTok"/>
        </w:rPr>
        <w:t xml:space="preserve">dummy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UniversalBank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dummy_model, UniversalBank))</w:t>
      </w:r>
    </w:p>
    <w:p w14:paraId="5827A8ED" w14:textId="77777777" w:rsidR="004F25B6" w:rsidRDefault="00000000">
      <w:pPr>
        <w:pStyle w:val="SourceCode"/>
      </w:pPr>
      <w:r>
        <w:rPr>
          <w:rStyle w:val="DocumentationTok"/>
        </w:rPr>
        <w:t xml:space="preserve">##I can view the summary of the data frame to confirm that the Education variable has been converted into 3 factors, I see the Education.1, 2, and 3 so this step is correct. </w:t>
      </w:r>
      <w:r>
        <w:br/>
      </w:r>
      <w:r>
        <w:rPr>
          <w:rStyle w:val="FunctionTok"/>
        </w:rPr>
        <w:t>summary.data.frame</w:t>
      </w:r>
      <w:r>
        <w:rPr>
          <w:rStyle w:val="NormalTok"/>
        </w:rPr>
        <w:t>(UniversalBank)</w:t>
      </w:r>
    </w:p>
    <w:p w14:paraId="04886A06" w14:textId="77777777" w:rsidR="004F25B6" w:rsidRDefault="00000000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Education.1      Education.2      Education.3    </w:t>
      </w:r>
      <w:r>
        <w:br/>
      </w:r>
      <w:r>
        <w:rPr>
          <w:rStyle w:val="VerbatimChar"/>
        </w:rPr>
        <w:t xml:space="preserve">##  Min.   : 0.000   Min.   :0.0000   Min.   :0.0000   Min.   :0.0000  </w:t>
      </w:r>
      <w:r>
        <w:br/>
      </w:r>
      <w:r>
        <w:rPr>
          <w:rStyle w:val="VerbatimChar"/>
        </w:rPr>
        <w:t xml:space="preserve">##  1st Qu.: 0.700   1st Qu.:0.0000   1st Qu.:0.0000   1st Qu.:0.0000  </w:t>
      </w:r>
      <w:r>
        <w:br/>
      </w:r>
      <w:r>
        <w:rPr>
          <w:rStyle w:val="VerbatimChar"/>
        </w:rPr>
        <w:t xml:space="preserve">##  Median : 1.500   Median :0.0000   Median :0.0000   Median :0.0000  </w:t>
      </w:r>
      <w:r>
        <w:br/>
      </w:r>
      <w:r>
        <w:rPr>
          <w:rStyle w:val="VerbatimChar"/>
        </w:rPr>
        <w:t xml:space="preserve">##  Mean   : 1.938   Mean   :0.4192   Mean   :0.2806   Mean   :0.3002  </w:t>
      </w:r>
      <w:r>
        <w:br/>
      </w:r>
      <w:r>
        <w:rPr>
          <w:rStyle w:val="VerbatimChar"/>
        </w:rPr>
        <w:t xml:space="preserve">##  3rd Qu.: 2.500   3rd Qu.:1.0000   3rd Qu.:1.0000   3rd Qu.:1.0000  </w:t>
      </w:r>
      <w:r>
        <w:br/>
      </w:r>
      <w:r>
        <w:rPr>
          <w:rStyle w:val="VerbatimChar"/>
        </w:rPr>
        <w:t xml:space="preserve">##  Max.   :10.000   Max.   :1.0000   Max.   :1.0000   Max.   :1.0000  </w:t>
      </w:r>
      <w:r>
        <w:br/>
      </w:r>
      <w:r>
        <w:rPr>
          <w:rStyle w:val="VerbatimChar"/>
        </w:rPr>
        <w:t xml:space="preserve">##     Mortgage     Personal.Loan   Securities.Account   CD.Account    </w:t>
      </w:r>
      <w:r>
        <w:br/>
      </w:r>
      <w:r>
        <w:rPr>
          <w:rStyle w:val="VerbatimChar"/>
        </w:rPr>
        <w:t xml:space="preserve">##  Min.   :  0.0   Min.   :0.000   Min.   :0.0000     Min.   :0.0000  </w:t>
      </w:r>
      <w:r>
        <w:br/>
      </w:r>
      <w:r>
        <w:rPr>
          <w:rStyle w:val="VerbatimChar"/>
        </w:rPr>
        <w:t xml:space="preserve">##  1st Qu.:  0.0   1st Qu.:0.000   1st Qu.:0.0000     1st Qu.:0.0000  </w:t>
      </w:r>
      <w:r>
        <w:br/>
      </w:r>
      <w:r>
        <w:rPr>
          <w:rStyle w:val="VerbatimChar"/>
        </w:rPr>
        <w:t xml:space="preserve">##  Median :  0.0   Median :0.000   Median :0.0000     Median :0.0000  </w:t>
      </w:r>
      <w:r>
        <w:br/>
      </w:r>
      <w:r>
        <w:rPr>
          <w:rStyle w:val="VerbatimChar"/>
        </w:rPr>
        <w:t xml:space="preserve">##  Mean   : 56.5   Mean   :0.096   Mean   :0.1044     Mean   :0.0604  </w:t>
      </w:r>
      <w:r>
        <w:br/>
      </w:r>
      <w:r>
        <w:rPr>
          <w:rStyle w:val="VerbatimChar"/>
        </w:rPr>
        <w:t xml:space="preserve">##  3rd Qu.:101.0   3rd Qu.:0.000   3rd Qu.:0.0000     3rd Qu.:0.0000  </w:t>
      </w:r>
      <w:r>
        <w:br/>
      </w:r>
      <w:r>
        <w:rPr>
          <w:rStyle w:val="VerbatimChar"/>
        </w:rPr>
        <w:t xml:space="preserve">##  Max.   :635.0   Max.   :1.000   Max.   :1.0000     Max.   :1.0000  </w:t>
      </w:r>
      <w:r>
        <w:br/>
      </w:r>
      <w:r>
        <w:rPr>
          <w:rStyle w:val="VerbatimChar"/>
        </w:rPr>
        <w:t xml:space="preserve">##      Online         CreditCard   </w:t>
      </w:r>
      <w:r>
        <w:br/>
      </w:r>
      <w:r>
        <w:rPr>
          <w:rStyle w:val="VerbatimChar"/>
        </w:rPr>
        <w:t xml:space="preserve">##  Min.   :0.0000   Min.   :0.000  </w:t>
      </w:r>
      <w:r>
        <w:br/>
      </w:r>
      <w:r>
        <w:rPr>
          <w:rStyle w:val="VerbatimChar"/>
        </w:rPr>
        <w:t xml:space="preserve">##  1st Qu.:0.0000   1st Qu.:0.000  </w:t>
      </w:r>
      <w:r>
        <w:br/>
      </w:r>
      <w:r>
        <w:rPr>
          <w:rStyle w:val="VerbatimChar"/>
        </w:rPr>
        <w:t xml:space="preserve">##  Median :1.0000   Median :0.000  </w:t>
      </w:r>
      <w:r>
        <w:br/>
      </w:r>
      <w:r>
        <w:rPr>
          <w:rStyle w:val="VerbatimChar"/>
        </w:rPr>
        <w:t xml:space="preserve">##  Mean   :0.5968   Mean   :0.294  </w:t>
      </w:r>
      <w:r>
        <w:br/>
      </w:r>
      <w:r>
        <w:rPr>
          <w:rStyle w:val="VerbatimChar"/>
        </w:rPr>
        <w:t xml:space="preserve">##  3rd Qu.:1.0000   3rd Qu.:1.000  </w:t>
      </w:r>
      <w:r>
        <w:br/>
      </w:r>
      <w:r>
        <w:rPr>
          <w:rStyle w:val="VerbatimChar"/>
        </w:rPr>
        <w:t>##  Max.   :1.0000   Max.   :1.000</w:t>
      </w:r>
    </w:p>
    <w:p w14:paraId="005822C7" w14:textId="77777777" w:rsidR="004F25B6" w:rsidRDefault="00000000">
      <w:pPr>
        <w:pStyle w:val="SourceCode"/>
      </w:pPr>
      <w:r>
        <w:rPr>
          <w:rStyle w:val="DocumentationTok"/>
        </w:rPr>
        <w:lastRenderedPageBreak/>
        <w:t>## Next I am going to attempt to split the data 60/40 for training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>(UniversalBank),</w:t>
      </w:r>
      <w:r>
        <w:rPr>
          <w:rStyle w:val="FunctionTok"/>
        </w:rPr>
        <w:t>dim</w:t>
      </w:r>
      <w:r>
        <w:rPr>
          <w:rStyle w:val="NormalTok"/>
        </w:rPr>
        <w:t>(UniversalBank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>&lt;-</w:t>
      </w:r>
      <w:r>
        <w:rPr>
          <w:rStyle w:val="NormalTok"/>
        </w:rPr>
        <w:t xml:space="preserve"> UniversalBank[train.rows, ]</w:t>
      </w:r>
      <w:r>
        <w:br/>
      </w:r>
      <w:r>
        <w:rPr>
          <w:rStyle w:val="NormalTok"/>
        </w:rPr>
        <w:t xml:space="preserve">valid.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df), train.rows)</w:t>
      </w:r>
      <w:r>
        <w:br/>
      </w:r>
      <w:r>
        <w:rPr>
          <w:rStyle w:val="NormalTok"/>
        </w:rPr>
        <w:t xml:space="preserve">valid.data </w:t>
      </w:r>
      <w:r>
        <w:rPr>
          <w:rStyle w:val="OtherTok"/>
        </w:rPr>
        <w:t>&lt;-</w:t>
      </w:r>
      <w:r>
        <w:rPr>
          <w:rStyle w:val="NormalTok"/>
        </w:rPr>
        <w:t xml:space="preserve"> UniversalBank[valid.rows, 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.data)</w:t>
      </w:r>
    </w:p>
    <w:p w14:paraId="503AE16B" w14:textId="77777777" w:rsidR="004F25B6" w:rsidRDefault="00000000"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Education.1      Education.2     Education.3    </w:t>
      </w:r>
      <w:r>
        <w:br/>
      </w:r>
      <w:r>
        <w:rPr>
          <w:rStyle w:val="VerbatimChar"/>
        </w:rPr>
        <w:t xml:space="preserve">##  Min.   : 0.000   Min.   :0.0000   Min.   :0.000   Min.   :0.0000  </w:t>
      </w:r>
      <w:r>
        <w:br/>
      </w:r>
      <w:r>
        <w:rPr>
          <w:rStyle w:val="VerbatimChar"/>
        </w:rPr>
        <w:t xml:space="preserve">##  1st Qu.: 0.700   1st Qu.:0.0000   1st Qu.:0.000   1st Qu.:0.0000  </w:t>
      </w:r>
      <w:r>
        <w:br/>
      </w:r>
      <w:r>
        <w:rPr>
          <w:rStyle w:val="VerbatimChar"/>
        </w:rPr>
        <w:t xml:space="preserve">##  Median : 1.500   Median :0.0000   Median :0.000   Median :0.0000  </w:t>
      </w:r>
      <w:r>
        <w:br/>
      </w:r>
      <w:r>
        <w:rPr>
          <w:rStyle w:val="VerbatimChar"/>
        </w:rPr>
        <w:t xml:space="preserve">##  Mean   : 1.915   Mean   :0.4173   Mean   :0.285   Mean   :0.2977  </w:t>
      </w:r>
      <w:r>
        <w:br/>
      </w:r>
      <w:r>
        <w:rPr>
          <w:rStyle w:val="VerbatimChar"/>
        </w:rPr>
        <w:t xml:space="preserve">##  3rd Qu.: 2.500   3rd Qu.:1.0000   3rd Qu.:1.000   3rd Qu.:1.0000  </w:t>
      </w:r>
      <w:r>
        <w:br/>
      </w:r>
      <w:r>
        <w:rPr>
          <w:rStyle w:val="VerbatimChar"/>
        </w:rPr>
        <w:t xml:space="preserve">##  Max.   :10.000   Max.   :1.0000   Max.   :1.000   Max.   :1.0000  </w:t>
      </w:r>
      <w:r>
        <w:br/>
      </w:r>
      <w:r>
        <w:rPr>
          <w:rStyle w:val="VerbatimChar"/>
        </w:rPr>
        <w:t xml:space="preserve">##     Mortgage      Personal.Loan     Securities.Account   CD.Account     </w:t>
      </w:r>
      <w:r>
        <w:br/>
      </w:r>
      <w:r>
        <w:rPr>
          <w:rStyle w:val="VerbatimChar"/>
        </w:rPr>
        <w:t xml:space="preserve">##  Min.   :  0.00   Min.   :0.00000   Min.   :0.0000     Min.   :0.00000  </w:t>
      </w:r>
      <w:r>
        <w:br/>
      </w:r>
      <w:r>
        <w:rPr>
          <w:rStyle w:val="VerbatimChar"/>
        </w:rPr>
        <w:t xml:space="preserve">##  1st Qu.:  0.00   1st Qu.:0.00000   1st Qu.:0.0000     1st Qu.:0.00000  </w:t>
      </w:r>
      <w:r>
        <w:br/>
      </w:r>
      <w:r>
        <w:rPr>
          <w:rStyle w:val="VerbatimChar"/>
        </w:rPr>
        <w:t xml:space="preserve">##  Median :  0.00   Median :0.00000   Median :0.0000     Median :0.00000  </w:t>
      </w:r>
      <w:r>
        <w:br/>
      </w:r>
      <w:r>
        <w:rPr>
          <w:rStyle w:val="VerbatimChar"/>
        </w:rPr>
        <w:t xml:space="preserve">##  Mean   : 57.34   Mean   :0.09167   Mean   :0.1003     Mean   :0.05367  </w:t>
      </w:r>
      <w:r>
        <w:br/>
      </w:r>
      <w:r>
        <w:rPr>
          <w:rStyle w:val="VerbatimChar"/>
        </w:rPr>
        <w:t xml:space="preserve">##  3rd Qu.:102.00   3rd Qu.:0.00000   3rd Qu.:0.0000     3rd Qu.:0.00000  </w:t>
      </w:r>
      <w:r>
        <w:br/>
      </w:r>
      <w:r>
        <w:rPr>
          <w:rStyle w:val="VerbatimChar"/>
        </w:rPr>
        <w:t xml:space="preserve">##  Max.   :635.00   Max.   :1.00000   Max.   :1.0000     Max.   :1.00000  </w:t>
      </w:r>
      <w:r>
        <w:br/>
      </w:r>
      <w:r>
        <w:rPr>
          <w:rStyle w:val="VerbatimChar"/>
        </w:rPr>
        <w:t xml:space="preserve">##      Online         CreditCard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1.0000   Median :0.0000  </w:t>
      </w:r>
      <w:r>
        <w:br/>
      </w:r>
      <w:r>
        <w:rPr>
          <w:rStyle w:val="VerbatimChar"/>
        </w:rPr>
        <w:t xml:space="preserve">##  Mean   :0.5847   Mean   :0.2927  </w:t>
      </w:r>
      <w:r>
        <w:br/>
      </w:r>
      <w:r>
        <w:rPr>
          <w:rStyle w:val="VerbatimChar"/>
        </w:rPr>
        <w:t xml:space="preserve">##  3rd Qu.:1.0000   3rd Qu.:1.0000  </w:t>
      </w:r>
      <w:r>
        <w:br/>
      </w:r>
      <w:r>
        <w:rPr>
          <w:rStyle w:val="VerbatimChar"/>
        </w:rPr>
        <w:t>##  Max.   :1.0000   Max.   :1.0000</w:t>
      </w:r>
    </w:p>
    <w:p w14:paraId="7DE69764" w14:textId="77777777" w:rsidR="004F25B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lid.data)</w:t>
      </w:r>
    </w:p>
    <w:p w14:paraId="124AD789" w14:textId="77777777" w:rsidR="004F25B6" w:rsidRDefault="00000000">
      <w:pPr>
        <w:pStyle w:val="SourceCode"/>
      </w:pPr>
      <w:r>
        <w:rPr>
          <w:rStyle w:val="VerbatimChar"/>
        </w:rPr>
        <w:t xml:space="preserve">##       Age        Experience      Income        Family        CCAvg    </w:t>
      </w:r>
      <w:r>
        <w:br/>
      </w:r>
      <w:r>
        <w:rPr>
          <w:rStyle w:val="VerbatimChar"/>
        </w:rPr>
        <w:t xml:space="preserve">##  Min.   : NA   Min.   : NA   Min.   : NA   Min.   : NA   Min.   : NA  </w:t>
      </w:r>
      <w:r>
        <w:br/>
      </w:r>
      <w:r>
        <w:rPr>
          <w:rStyle w:val="VerbatimChar"/>
        </w:rPr>
        <w:t xml:space="preserve">##  1st Qu.: NA   1st Qu.: NA   1st Qu.: NA   1st Qu.: NA   1st Qu.: NA  </w:t>
      </w:r>
      <w:r>
        <w:br/>
      </w:r>
      <w:r>
        <w:rPr>
          <w:rStyle w:val="VerbatimChar"/>
        </w:rPr>
        <w:t xml:space="preserve">##  Median : NA   Median : NA   Median : NA   Median : NA   Median : NA  </w:t>
      </w:r>
      <w:r>
        <w:br/>
      </w:r>
      <w:r>
        <w:rPr>
          <w:rStyle w:val="VerbatimChar"/>
        </w:rPr>
        <w:t xml:space="preserve">##  Mean   :NaN   Mean   :NaN   Mean   :NaN   Mean   :NaN   Mean   :NaN  </w:t>
      </w:r>
      <w:r>
        <w:br/>
      </w:r>
      <w:r>
        <w:rPr>
          <w:rStyle w:val="VerbatimChar"/>
        </w:rPr>
        <w:t xml:space="preserve">##  3rd Qu.: NA   3rd Qu.: NA   3rd Qu.: NA   3rd Qu.: NA   3rd Qu.: NA  </w:t>
      </w:r>
      <w:r>
        <w:br/>
      </w:r>
      <w:r>
        <w:rPr>
          <w:rStyle w:val="VerbatimChar"/>
        </w:rPr>
        <w:t xml:space="preserve">##  Max.   : NA   Max.   : NA   Max.   : NA   Max.   : NA   Max.   : NA  </w:t>
      </w:r>
      <w:r>
        <w:br/>
      </w:r>
      <w:r>
        <w:rPr>
          <w:rStyle w:val="VerbatimChar"/>
        </w:rPr>
        <w:t>##   Education.1   Education.2   Education.3     Mortgage   Personal.Loan</w:t>
      </w:r>
      <w:r>
        <w:br/>
      </w:r>
      <w:r>
        <w:rPr>
          <w:rStyle w:val="VerbatimChar"/>
        </w:rPr>
        <w:t xml:space="preserve">##  Min.   : NA   Min.   : NA   Min.   : NA   Min.   : NA   Min.   : NA  </w:t>
      </w:r>
      <w:r>
        <w:br/>
      </w:r>
      <w:r>
        <w:rPr>
          <w:rStyle w:val="VerbatimChar"/>
        </w:rPr>
        <w:t xml:space="preserve">##  1st Qu.: NA   1st Qu.: NA   1st Qu.: NA   1st Qu.: NA   1st Qu.: NA  </w:t>
      </w:r>
      <w:r>
        <w:br/>
      </w:r>
      <w:r>
        <w:rPr>
          <w:rStyle w:val="VerbatimChar"/>
        </w:rPr>
        <w:t xml:space="preserve">##  Median : NA   Median : NA   Median : NA   Median : NA   Median : NA  </w:t>
      </w:r>
      <w:r>
        <w:br/>
      </w:r>
      <w:r>
        <w:rPr>
          <w:rStyle w:val="VerbatimChar"/>
        </w:rPr>
        <w:lastRenderedPageBreak/>
        <w:t xml:space="preserve">##  Mean   :NaN   Mean   :NaN   Mean   :NaN   Mean   :NaN   Mean   :NaN  </w:t>
      </w:r>
      <w:r>
        <w:br/>
      </w:r>
      <w:r>
        <w:rPr>
          <w:rStyle w:val="VerbatimChar"/>
        </w:rPr>
        <w:t xml:space="preserve">##  3rd Qu.: NA   3rd Qu.: NA   3rd Qu.: NA   3rd Qu.: NA   3rd Qu.: NA  </w:t>
      </w:r>
      <w:r>
        <w:br/>
      </w:r>
      <w:r>
        <w:rPr>
          <w:rStyle w:val="VerbatimChar"/>
        </w:rPr>
        <w:t xml:space="preserve">##  Max.   : NA   Max.   : NA   Max.   : NA   Max.   : NA   Max.   : NA  </w:t>
      </w:r>
      <w:r>
        <w:br/>
      </w:r>
      <w:r>
        <w:rPr>
          <w:rStyle w:val="VerbatimChar"/>
        </w:rPr>
        <w:t xml:space="preserve">##  Securities.Account   CD.Account      Online      CreditCard </w:t>
      </w:r>
      <w:r>
        <w:br/>
      </w:r>
      <w:r>
        <w:rPr>
          <w:rStyle w:val="VerbatimChar"/>
        </w:rPr>
        <w:t xml:space="preserve">##  Min.   : NA        Min.   : NA   Min.   : NA   Min.   : NA  </w:t>
      </w:r>
      <w:r>
        <w:br/>
      </w:r>
      <w:r>
        <w:rPr>
          <w:rStyle w:val="VerbatimChar"/>
        </w:rPr>
        <w:t xml:space="preserve">##  1st Qu.: NA        1st Qu.: NA   1st Qu.: NA   1st Qu.: NA  </w:t>
      </w:r>
      <w:r>
        <w:br/>
      </w:r>
      <w:r>
        <w:rPr>
          <w:rStyle w:val="VerbatimChar"/>
        </w:rPr>
        <w:t xml:space="preserve">##  Median : NA        Median : NA   Median : NA   Median : NA  </w:t>
      </w:r>
      <w:r>
        <w:br/>
      </w:r>
      <w:r>
        <w:rPr>
          <w:rStyle w:val="VerbatimChar"/>
        </w:rPr>
        <w:t xml:space="preserve">##  Mean   :NaN        Mean   :NaN   Mean   :NaN   Mean   :NaN  </w:t>
      </w:r>
      <w:r>
        <w:br/>
      </w:r>
      <w:r>
        <w:rPr>
          <w:rStyle w:val="VerbatimChar"/>
        </w:rPr>
        <w:t xml:space="preserve">##  3rd Qu.: NA        3rd Qu.: NA   3rd Qu.: NA   3rd Qu.: NA  </w:t>
      </w:r>
      <w:r>
        <w:br/>
      </w:r>
      <w:r>
        <w:rPr>
          <w:rStyle w:val="VerbatimChar"/>
        </w:rPr>
        <w:t>##  Max.   : NA        Max.   : NA   Max.   : NA   Max.   : NA</w:t>
      </w:r>
    </w:p>
    <w:p w14:paraId="5C3B4E27" w14:textId="77777777" w:rsidR="004F25B6" w:rsidRDefault="00000000">
      <w:pPr>
        <w:pStyle w:val="SourceCode"/>
      </w:pPr>
      <w:r>
        <w:rPr>
          <w:rStyle w:val="NormalTok"/>
        </w:rPr>
        <w:t xml:space="preserve">TraVal_Data </w:t>
      </w:r>
      <w:r>
        <w:rPr>
          <w:rStyle w:val="OtherTok"/>
        </w:rPr>
        <w:t>=</w:t>
      </w:r>
      <w:r>
        <w:rPr>
          <w:rStyle w:val="NormalTok"/>
        </w:rPr>
        <w:t xml:space="preserve"> UniversalBank</w:t>
      </w:r>
      <w:r>
        <w:br/>
      </w:r>
      <w:r>
        <w:br/>
      </w:r>
      <w:r>
        <w:rPr>
          <w:rStyle w:val="DocumentationTok"/>
        </w:rPr>
        <w:t xml:space="preserve">##I am adding a chunk of code that I don't actually understand, but excluded from my first attempt. This was causing me an error when I did not include it originally. 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>&lt;-</w:t>
      </w:r>
      <w:r>
        <w:rPr>
          <w:rStyle w:val="NormalTok"/>
        </w:rPr>
        <w:t xml:space="preserve"> train.data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>&lt;-</w:t>
      </w:r>
      <w:r>
        <w:rPr>
          <w:rStyle w:val="NormalTok"/>
        </w:rPr>
        <w:t xml:space="preserve"> valid.data</w:t>
      </w:r>
      <w:r>
        <w:br/>
      </w:r>
      <w:r>
        <w:rPr>
          <w:rStyle w:val="NormalTok"/>
        </w:rPr>
        <w:t xml:space="preserve">traval.norm.df </w:t>
      </w:r>
      <w:r>
        <w:rPr>
          <w:rStyle w:val="OtherTok"/>
        </w:rPr>
        <w:t>&lt;-</w:t>
      </w:r>
      <w:r>
        <w:rPr>
          <w:rStyle w:val="NormalTok"/>
        </w:rPr>
        <w:t xml:space="preserve"> TraVal_Data</w:t>
      </w:r>
      <w:r>
        <w:br/>
      </w:r>
      <w:r>
        <w:br/>
      </w:r>
      <w:r>
        <w:rPr>
          <w:rStyle w:val="DocumentationTok"/>
        </w:rPr>
        <w:t xml:space="preserve">## This next chunk I did apply without help, once I added the chunk above. 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UniversalBank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.norm.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.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]) </w:t>
      </w:r>
      <w:r>
        <w:br/>
      </w:r>
      <w:r>
        <w:rPr>
          <w:rStyle w:val="NormalTok"/>
        </w:rPr>
        <w:t xml:space="preserve">valid.norm.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id.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])</w:t>
      </w:r>
    </w:p>
    <w:p w14:paraId="6A320E86" w14:textId="77777777" w:rsidR="004F25B6" w:rsidRDefault="00000000">
      <w:pPr>
        <w:pStyle w:val="SourceCode"/>
      </w:pPr>
      <w:r>
        <w:rPr>
          <w:rStyle w:val="VerbatimChar"/>
        </w:rPr>
        <w:t>## Warning in `[&lt;-.data.frame`(`*tmp*`, , object$method$center, value =</w:t>
      </w:r>
      <w:r>
        <w:br/>
      </w:r>
      <w:r>
        <w:rPr>
          <w:rStyle w:val="VerbatimChar"/>
        </w:rPr>
        <w:t>## structure(list(: provided 36 variables to replace 6 variables</w:t>
      </w:r>
    </w:p>
    <w:p w14:paraId="1D641B26" w14:textId="77777777" w:rsidR="004F25B6" w:rsidRDefault="00000000">
      <w:pPr>
        <w:pStyle w:val="SourceCode"/>
      </w:pPr>
      <w:r>
        <w:rPr>
          <w:rStyle w:val="VerbatimChar"/>
        </w:rPr>
        <w:t>## Warning in `[&lt;-.data.frame`(`*tmp*`, , object$method$scale, value =</w:t>
      </w:r>
      <w:r>
        <w:br/>
      </w:r>
      <w:r>
        <w:rPr>
          <w:rStyle w:val="VerbatimChar"/>
        </w:rPr>
        <w:t>## structure(list(: provided 36 variables to replace 6 variables</w:t>
      </w:r>
    </w:p>
    <w:p w14:paraId="24724CEF" w14:textId="77777777" w:rsidR="004F25B6" w:rsidRDefault="00000000">
      <w:pPr>
        <w:pStyle w:val="SourceCode"/>
      </w:pPr>
      <w:r>
        <w:rPr>
          <w:rStyle w:val="DocumentationTok"/>
        </w:rPr>
        <w:t xml:space="preserve">## In this next section - I had to reference the answer sheet, I did NOT get this part correct the first attempt. But here is what I was able to duplicate using the example to create the new data frame. </w:t>
      </w:r>
      <w:r>
        <w:br/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.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.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.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.norm.df </w:t>
      </w:r>
      <w:r>
        <w:rPr>
          <w:rStyle w:val="OtherTok"/>
        </w:rPr>
        <w:t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test.norm.df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new_customer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])</w:t>
      </w:r>
    </w:p>
    <w:p w14:paraId="4FFE3547" w14:textId="77777777" w:rsidR="004F25B6" w:rsidRDefault="00000000">
      <w:pPr>
        <w:pStyle w:val="SourceCode"/>
      </w:pPr>
      <w:r>
        <w:rPr>
          <w:rStyle w:val="DocumentationTok"/>
        </w:rPr>
        <w:t>##I will now try to copmlete the knn (nearest neighbor) calculation. I'm using the "FNN" library from the class example for classifiers.</w:t>
      </w:r>
      <w:r>
        <w:br/>
      </w:r>
      <w:r>
        <w:rPr>
          <w:rStyle w:val="DocumentationTok"/>
        </w:rPr>
        <w:t xml:space="preserve">## I got stuck again with this line of code, I kept getting an error that the dims differ, so for my 2nd attempt I referenced the answer sheet. This is when I reazlied I omitted the traval.norm data alltogether above, and I had to go back to add it. </w:t>
      </w:r>
      <w:r>
        <w:br/>
      </w:r>
      <w:r>
        <w:rPr>
          <w:rStyle w:val="DocumentationTok"/>
        </w:rPr>
        <w:t>### nn &lt;- knn(train = train.norm.df[, 1:2], test = test.norm.df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#        cl = train.norm.df[, 3], k=3, prob = TRUE)</w:t>
      </w:r>
      <w:r>
        <w:br/>
      </w:r>
      <w:r>
        <w:lastRenderedPageBreak/>
        <w:br/>
      </w:r>
      <w:r>
        <w:rPr>
          <w:rStyle w:val="NormalTok"/>
        </w:rPr>
        <w:t xml:space="preserve">knn.pred.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 ( </w:t>
      </w:r>
      <w:r>
        <w:rPr>
          <w:rStyle w:val="AttributeTok"/>
        </w:rPr>
        <w:t>train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raval.norm.df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NormalTok"/>
        </w:rPr>
        <w:t>Personal.Lo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test.norm.df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 =</w:t>
      </w:r>
      <w:r>
        <w:rPr>
          <w:rStyle w:val="NormalTok"/>
        </w:rPr>
        <w:t xml:space="preserve"> traval.norm.df[, 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</w:t>
      </w:r>
    </w:p>
    <w:p w14:paraId="664ED76E" w14:textId="77777777" w:rsidR="004F25B6" w:rsidRDefault="00000000">
      <w:pPr>
        <w:pStyle w:val="SourceCode"/>
      </w:pPr>
      <w:r>
        <w:rPr>
          <w:rStyle w:val="DocumentationTok"/>
        </w:rPr>
        <w:t>##The next set of information in the answer sheet was not how I approached this to find the correct k, so I left my original work because I still reached k=3. I think we had not technically learned this yet in Assignment 2.</w:t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>## I receieved an error when knitting that this code cause the knit to stop scale.df &lt;- scale(valid.data.df)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fviz_nbclust(valid.norm.df, kmeans, method = "silhouette") </w:t>
      </w:r>
    </w:p>
    <w:p w14:paraId="79AB93B7" w14:textId="77777777" w:rsidR="004F25B6" w:rsidRDefault="00000000">
      <w:pPr>
        <w:pStyle w:val="SourceCode"/>
      </w:pPr>
      <w:r>
        <w:rPr>
          <w:rStyle w:val="DocumentationTok"/>
        </w:rPr>
        <w:t>## I could not get the confusion matrix to print? I think I must have missed a step above. However, I do understand that the confusion matrix is meant to summarize the correct and incorrect classifications. So, perpahps I did no classify anything correct...? Taking note of this for the final to try to apply it correctly.</w:t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>##  confusionMatrix(knn.pred.new, train.norm.df[, 10], positive = "1"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 confusionMatrix(knn.pred.new, train.norm.df[, 10], positive = "1")$byClass["F1"]</w:t>
      </w:r>
    </w:p>
    <w:p w14:paraId="464EBDE1" w14:textId="77777777" w:rsidR="004F25B6" w:rsidRDefault="00000000">
      <w:pPr>
        <w:pStyle w:val="FirstParagraph"/>
      </w:pPr>
      <w:r>
        <w:t>```</w:t>
      </w:r>
    </w:p>
    <w:sectPr w:rsidR="004F25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DD0BF" w14:textId="77777777" w:rsidR="000342DC" w:rsidRDefault="000342DC">
      <w:pPr>
        <w:spacing w:after="0"/>
      </w:pPr>
      <w:r>
        <w:separator/>
      </w:r>
    </w:p>
  </w:endnote>
  <w:endnote w:type="continuationSeparator" w:id="0">
    <w:p w14:paraId="74E13BBA" w14:textId="77777777" w:rsidR="000342DC" w:rsidRDefault="000342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DC863" w14:textId="77777777" w:rsidR="000342DC" w:rsidRDefault="000342DC">
      <w:r>
        <w:separator/>
      </w:r>
    </w:p>
  </w:footnote>
  <w:footnote w:type="continuationSeparator" w:id="0">
    <w:p w14:paraId="4A1B2B52" w14:textId="77777777" w:rsidR="000342DC" w:rsidRDefault="00034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F86B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1027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25B6"/>
    <w:rsid w:val="000342DC"/>
    <w:rsid w:val="004F25B6"/>
    <w:rsid w:val="00EE63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59753"/>
  <w15:docId w15:val="{6D224357-3754-44F3-9C4B-289AB5E5DA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543</Words>
  <Characters>20199</Characters>
  <Application>Microsoft Office Word</Application>
  <DocSecurity>0</DocSecurity>
  <Lines>168</Lines>
  <Paragraphs>47</Paragraphs>
  <ScaleCrop>false</ScaleCrop>
  <Company/>
  <LinksUpToDate>false</LinksUpToDate>
  <CharactersWithSpaces>2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2nd Attempt</dc:title>
  <dc:creator>Marella Murphy</dc:creator>
  <cp:keywords/>
  <cp:lastModifiedBy>Marella Murphy</cp:lastModifiedBy>
  <cp:revision>2</cp:revision>
  <dcterms:created xsi:type="dcterms:W3CDTF">2023-12-17T22:30:00Z</dcterms:created>
  <dcterms:modified xsi:type="dcterms:W3CDTF">2023-12-17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7</vt:lpwstr>
  </property>
  <property fmtid="{D5CDD505-2E9C-101B-9397-08002B2CF9AE}" pid="3" name="output">
    <vt:lpwstr/>
  </property>
</Properties>
</file>